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CE14D" w14:textId="2788E129" w:rsidR="00DE0D07" w:rsidRPr="0031384C" w:rsidRDefault="001C6947" w:rsidP="0031384C">
      <w:pPr>
        <w:pStyle w:val="Default"/>
        <w:ind w:left="4962" w:right="-567"/>
        <w:contextualSpacing/>
        <w:jc w:val="right"/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</w:pPr>
      <w:r w:rsidRPr="00BC37A2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Appendix</w:t>
      </w:r>
      <w:r w:rsidR="003721F7" w:rsidRPr="00BC37A2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3 to the Regulations of the competition procedure for awarding grants </w:t>
      </w:r>
      <w:r w:rsidR="003721F7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from the statutory subsidy for</w:t>
      </w:r>
      <w:r w:rsidR="009E085C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</w:t>
      </w:r>
      <w:r w:rsidR="00D40988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D</w:t>
      </w:r>
      <w:r w:rsidR="003721F7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octoral </w:t>
      </w:r>
      <w:r w:rsidR="00D40988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S</w:t>
      </w:r>
      <w:r w:rsidR="003721F7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chool</w:t>
      </w:r>
      <w:r w:rsidR="0031384C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</w:t>
      </w:r>
      <w:r w:rsidR="009E085C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participants </w:t>
      </w:r>
      <w:r w:rsidR="00DA439F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for the year</w:t>
      </w:r>
      <w:r w:rsidR="009E085C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 xml:space="preserve"> </w:t>
      </w:r>
      <w:r w:rsidR="003721F7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202</w:t>
      </w:r>
      <w:r w:rsidR="0031384C" w:rsidRPr="005D194A">
        <w:rPr>
          <w:rFonts w:asciiTheme="minorHAnsi" w:hAnsiTheme="minorHAnsi" w:cstheme="minorHAnsi"/>
          <w:b/>
          <w:bCs/>
          <w:color w:val="auto"/>
          <w:sz w:val="18"/>
          <w:szCs w:val="18"/>
          <w:lang w:val="en"/>
        </w:rPr>
        <w:t>5</w:t>
      </w:r>
    </w:p>
    <w:p w14:paraId="7B648B96" w14:textId="77777777" w:rsidR="00DE0D07" w:rsidRPr="00BC37A2" w:rsidRDefault="00DE0D07" w:rsidP="00DE0D0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  <w:sz w:val="18"/>
          <w:szCs w:val="18"/>
          <w:lang w:val="en-US"/>
        </w:rPr>
      </w:pPr>
    </w:p>
    <w:p w14:paraId="73CE17AD" w14:textId="77777777" w:rsidR="003721F7" w:rsidRPr="00BC37A2" w:rsidRDefault="003721F7" w:rsidP="003721F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  <w:lang w:val="en-US"/>
        </w:rPr>
      </w:pPr>
      <w:r w:rsidRPr="00BC37A2">
        <w:rPr>
          <w:rFonts w:asciiTheme="minorHAnsi" w:hAnsiTheme="minorHAnsi" w:cstheme="minorHAnsi"/>
          <w:b/>
          <w:bCs/>
          <w:color w:val="auto"/>
          <w:lang w:val="en-US"/>
        </w:rPr>
        <w:t>DOCTORAL SCHOOL</w:t>
      </w:r>
    </w:p>
    <w:p w14:paraId="446F3937" w14:textId="77777777" w:rsidR="003721F7" w:rsidRPr="00BC37A2" w:rsidRDefault="003721F7" w:rsidP="003721F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  <w:lang w:val="en-US"/>
        </w:rPr>
      </w:pPr>
      <w:r w:rsidRPr="00BC37A2">
        <w:rPr>
          <w:rFonts w:asciiTheme="minorHAnsi" w:hAnsiTheme="minorHAnsi" w:cstheme="minorHAnsi"/>
          <w:b/>
          <w:bCs/>
          <w:color w:val="auto"/>
          <w:lang w:val="en-US"/>
        </w:rPr>
        <w:t xml:space="preserve">POZNAN UNIVERSITY OF MEDICAL SCIENCES </w:t>
      </w:r>
    </w:p>
    <w:p w14:paraId="79F2C613" w14:textId="77777777" w:rsidR="003721F7" w:rsidRPr="00BC37A2" w:rsidRDefault="003721F7" w:rsidP="003721F7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71A5B199" w14:textId="77777777" w:rsidR="003721F7" w:rsidRPr="00BC37A2" w:rsidRDefault="003721F7" w:rsidP="003721F7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31384C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 xml:space="preserve">REPORT 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ON RESEARCH WORK PERFORMED WITHIN THE </w:t>
      </w:r>
      <w:r w:rsidRPr="00DE0048">
        <w:rPr>
          <w:rFonts w:asciiTheme="minorHAnsi" w:hAnsiTheme="minorHAnsi" w:cstheme="minorHAnsi"/>
          <w:color w:val="auto"/>
          <w:sz w:val="22"/>
          <w:szCs w:val="22"/>
          <w:lang w:val="en"/>
        </w:rPr>
        <w:t>FRAMEWORK</w:t>
      </w:r>
    </w:p>
    <w:p w14:paraId="3CC83EF2" w14:textId="0C03AFB6" w:rsidR="00166246" w:rsidRPr="00BC37A2" w:rsidRDefault="0078280B" w:rsidP="0016624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>OF</w:t>
      </w:r>
      <w:r w:rsidR="003721F7" w:rsidRPr="0031384C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 xml:space="preserve"> LARGE RESEARCH GRANT</w:t>
      </w:r>
      <w:r w:rsidR="003721F7" w:rsidRPr="00BC37A2">
        <w:rPr>
          <w:rFonts w:asciiTheme="minorHAnsi" w:hAnsiTheme="minorHAnsi" w:cstheme="minorHAnsi"/>
          <w:b/>
          <w:color w:val="auto"/>
          <w:sz w:val="22"/>
          <w:szCs w:val="22"/>
          <w:lang w:val="en"/>
        </w:rPr>
        <w:t xml:space="preserve"> IN THE PERIOD FROM…. TO ...</w:t>
      </w:r>
    </w:p>
    <w:p w14:paraId="18512729" w14:textId="7C581FFE" w:rsidR="00166246" w:rsidRPr="00BC37A2" w:rsidRDefault="00166246" w:rsidP="0016624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5BD04AC8" w14:textId="7FCDFE5F" w:rsidR="00166246" w:rsidRPr="00BC37A2" w:rsidRDefault="003721F7" w:rsidP="003721F7">
      <w:pPr>
        <w:pStyle w:val="Default"/>
        <w:ind w:right="1120"/>
        <w:jc w:val="center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  <w:r w:rsidRPr="0031384C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 xml:space="preserve">ANNUAL </w:t>
      </w:r>
      <w:r w:rsidR="0031384C" w:rsidRPr="0031384C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 xml:space="preserve">REPORT </w:t>
      </w:r>
      <w:r w:rsidRPr="0031384C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  <w:lang w:val="en"/>
        </w:rPr>
        <w:t>/ FINAL REPORT</w:t>
      </w:r>
      <w:r w:rsidRPr="00BC37A2">
        <w:rPr>
          <w:rFonts w:asciiTheme="minorHAnsi" w:hAnsiTheme="minorHAnsi" w:cstheme="minorHAnsi"/>
          <w:color w:val="auto"/>
          <w:sz w:val="16"/>
          <w:szCs w:val="16"/>
          <w:lang w:val="en"/>
        </w:rPr>
        <w:t xml:space="preserve"> </w:t>
      </w:r>
      <w:r w:rsidRPr="0031384C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>(delete as appropriate)</w:t>
      </w:r>
    </w:p>
    <w:p w14:paraId="69239FC8" w14:textId="38E8FFB7" w:rsidR="00166246" w:rsidRPr="00BC37A2" w:rsidRDefault="00166246" w:rsidP="0016624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16B59BA4" w14:textId="742C4C27" w:rsidR="00166246" w:rsidRPr="00BC37A2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1.</w:t>
      </w:r>
      <w:r w:rsidR="004563B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6A3F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5020B034" w14:textId="77777777" w:rsidR="00166246" w:rsidRPr="00BC37A2" w:rsidRDefault="00166246" w:rsidP="004563BA">
      <w:pPr>
        <w:pStyle w:val="Default"/>
        <w:ind w:left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………</w:t>
      </w:r>
    </w:p>
    <w:p w14:paraId="11149BA0" w14:textId="535BB5B9" w:rsidR="00166246" w:rsidRPr="00BC37A2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2.</w:t>
      </w:r>
      <w:r w:rsidR="004563B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6A3F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Project title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: ………</w:t>
      </w:r>
    </w:p>
    <w:p w14:paraId="5EA30FB5" w14:textId="41F97AD5" w:rsidR="00166246" w:rsidRPr="00BC37A2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3.</w:t>
      </w:r>
      <w:r w:rsidR="004563B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6A3F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Project number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: </w:t>
      </w:r>
      <w:r w:rsidRPr="00BC37A2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……..</w:t>
      </w:r>
    </w:p>
    <w:p w14:paraId="309E70A4" w14:textId="12660243" w:rsidR="00166246" w:rsidRPr="00BC37A2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4.</w:t>
      </w:r>
      <w:r w:rsidR="004563B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6A3F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The amount allocated to the project</w:t>
      </w:r>
      <w:r w:rsidR="006A3FF7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...........................PLN</w:t>
      </w:r>
    </w:p>
    <w:p w14:paraId="49540DE8" w14:textId="31077236" w:rsidR="00166246" w:rsidRPr="00BC37A2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5.</w:t>
      </w:r>
      <w:r w:rsidR="004563B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6A3F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Discussion of the results - after the first year </w:t>
      </w:r>
      <w:r w:rsidR="0031384C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(max. 1 A4 page, </w:t>
      </w:r>
      <w:r w:rsidR="0031384C" w:rsidRPr="00BC37A2">
        <w:rPr>
          <w:rFonts w:asciiTheme="minorHAnsi" w:hAnsiTheme="minorHAnsi" w:cstheme="minorHAnsi"/>
          <w:b/>
          <w:bCs/>
          <w:color w:val="C00000"/>
          <w:sz w:val="22"/>
          <w:szCs w:val="22"/>
          <w:lang w:val="en"/>
        </w:rPr>
        <w:t>Calibri</w:t>
      </w:r>
      <w:r w:rsidR="0031384C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 11)</w:t>
      </w:r>
      <w:r w:rsidR="006A3FF7"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, final report </w:t>
      </w:r>
      <w:r w:rsidR="0031384C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(max. </w:t>
      </w:r>
      <w:r w:rsidR="0031384C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>3</w:t>
      </w:r>
      <w:r w:rsidR="0031384C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 A4 page</w:t>
      </w:r>
      <w:r w:rsidR="00BA05E0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>s</w:t>
      </w:r>
      <w:r w:rsidR="0031384C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, </w:t>
      </w:r>
      <w:r w:rsidR="0031384C" w:rsidRPr="00BC37A2">
        <w:rPr>
          <w:rFonts w:asciiTheme="minorHAnsi" w:hAnsiTheme="minorHAnsi" w:cstheme="minorHAnsi"/>
          <w:b/>
          <w:bCs/>
          <w:color w:val="C00000"/>
          <w:sz w:val="22"/>
          <w:szCs w:val="22"/>
          <w:lang w:val="en"/>
        </w:rPr>
        <w:t xml:space="preserve"> Calibri</w:t>
      </w:r>
      <w:r w:rsidR="0031384C" w:rsidRPr="00BC37A2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 xml:space="preserve"> 11)</w:t>
      </w:r>
      <w:r w:rsidR="0031384C">
        <w:rPr>
          <w:rFonts w:asciiTheme="minorHAnsi" w:hAnsiTheme="minorHAnsi" w:cstheme="minorHAnsi"/>
          <w:b/>
          <w:color w:val="C00000"/>
          <w:sz w:val="22"/>
          <w:szCs w:val="22"/>
          <w:lang w:val="en"/>
        </w:rPr>
        <w:t>.</w:t>
      </w:r>
    </w:p>
    <w:p w14:paraId="38A65E50" w14:textId="6C612150" w:rsidR="00166246" w:rsidRPr="005D194A" w:rsidRDefault="00166246" w:rsidP="00C34C0D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6.</w:t>
      </w:r>
      <w:r w:rsidR="004563BA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C34C0D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The </w:t>
      </w:r>
      <w:r w:rsidR="006358BC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>extend of collaboration</w:t>
      </w:r>
      <w:r w:rsidR="00C34C0D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 with external partners / including foreign partners /.</w:t>
      </w:r>
    </w:p>
    <w:p w14:paraId="617D0584" w14:textId="251049FC" w:rsidR="00166246" w:rsidRPr="005D194A" w:rsidRDefault="00166246" w:rsidP="00C34C0D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7.</w:t>
      </w:r>
      <w:r w:rsidR="004563BA"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C34C0D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Publications and conference materials resulting from the project implementation / </w:t>
      </w:r>
      <w:r w:rsidR="004014E3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please </w:t>
      </w:r>
      <w:r w:rsidR="00C34C0D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>attach publications, if not submitted to PUMS library /.</w:t>
      </w:r>
    </w:p>
    <w:p w14:paraId="14498CB8" w14:textId="552537D3" w:rsidR="00166246" w:rsidRPr="005D194A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8.</w:t>
      </w:r>
      <w:r w:rsidR="004563BA"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C34C0D" w:rsidRPr="005D194A">
        <w:rPr>
          <w:rFonts w:asciiTheme="minorHAnsi" w:hAnsiTheme="minorHAnsi" w:cstheme="minorHAnsi"/>
          <w:color w:val="auto"/>
          <w:sz w:val="22"/>
          <w:szCs w:val="22"/>
          <w:lang w:val="en"/>
        </w:rPr>
        <w:t>Other forms of disseminating results</w:t>
      </w:r>
      <w:r w:rsidR="00C34C0D"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.</w:t>
      </w:r>
    </w:p>
    <w:p w14:paraId="69EFD1F2" w14:textId="12671E04" w:rsidR="002E4281" w:rsidRPr="005D194A" w:rsidRDefault="00166246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>9.</w:t>
      </w:r>
      <w:r w:rsidR="004563BA"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="002E4281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 xml:space="preserve">Has the work been carried out </w:t>
      </w:r>
      <w:r w:rsidR="009E085C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 xml:space="preserve">according to </w:t>
      </w:r>
      <w:r w:rsidR="002E4281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>schedule?</w:t>
      </w:r>
      <w:r w:rsidR="002E4281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-US"/>
        </w:rPr>
        <w:t xml:space="preserve"> </w:t>
      </w:r>
    </w:p>
    <w:p w14:paraId="30562188" w14:textId="7572B7FE" w:rsidR="002E4281" w:rsidRPr="00BC37A2" w:rsidRDefault="002E4281" w:rsidP="002E4281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                                   </w:t>
      </w:r>
      <w:r w:rsidR="00022FC7" w:rsidRPr="00BC37A2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YES</w:t>
      </w:r>
      <w:r w:rsidRPr="00BC37A2">
        <w:rPr>
          <w:rFonts w:asciiTheme="minorHAnsi" w:hAnsiTheme="minorHAnsi" w:cstheme="minorHAnsi"/>
          <w:color w:val="auto"/>
          <w:sz w:val="40"/>
          <w:szCs w:val="40"/>
          <w:lang w:val="en-US"/>
        </w:rPr>
        <w:t xml:space="preserve">□  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       </w:t>
      </w:r>
      <w:r w:rsidR="00022FC7" w:rsidRPr="00BC37A2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NO</w:t>
      </w:r>
      <w:r w:rsidRPr="00BC37A2">
        <w:rPr>
          <w:rFonts w:asciiTheme="minorHAnsi" w:hAnsiTheme="minorHAnsi" w:cstheme="minorHAnsi"/>
          <w:color w:val="auto"/>
          <w:sz w:val="40"/>
          <w:szCs w:val="40"/>
          <w:lang w:val="en-US"/>
        </w:rPr>
        <w:t>□</w:t>
      </w:r>
      <w:r w:rsidRPr="00BC37A2">
        <w:rPr>
          <w:rFonts w:asciiTheme="minorHAnsi" w:hAnsiTheme="minorHAnsi" w:cstheme="minorHAnsi"/>
          <w:color w:val="auto"/>
          <w:vertAlign w:val="superscript"/>
          <w:lang w:val="en-US"/>
        </w:rPr>
        <w:t>*</w:t>
      </w:r>
    </w:p>
    <w:p w14:paraId="73513878" w14:textId="77777777" w:rsidR="002E4281" w:rsidRPr="00BC37A2" w:rsidRDefault="002E4281" w:rsidP="002E4281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53F47716" w14:textId="01230332" w:rsidR="002E4281" w:rsidRPr="00BC37A2" w:rsidRDefault="002E4281" w:rsidP="002E4281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  <w:lang w:val="en-US"/>
        </w:rPr>
      </w:pPr>
      <w:r w:rsidRPr="00BC37A2">
        <w:rPr>
          <w:rFonts w:asciiTheme="minorHAnsi" w:hAnsiTheme="minorHAnsi" w:cstheme="minorHAnsi"/>
          <w:color w:val="auto"/>
          <w:sz w:val="18"/>
          <w:szCs w:val="18"/>
          <w:lang w:val="en-US"/>
        </w:rPr>
        <w:t>*</w:t>
      </w:r>
      <w:r w:rsidR="00FE374E" w:rsidRPr="00BC37A2">
        <w:rPr>
          <w:rStyle w:val="rynqvb"/>
          <w:rFonts w:asciiTheme="minorHAnsi" w:hAnsiTheme="minorHAnsi" w:cstheme="minorHAnsi"/>
          <w:sz w:val="18"/>
          <w:szCs w:val="18"/>
          <w:lang w:val="en"/>
        </w:rPr>
        <w:t xml:space="preserve"> mark the appropriate one</w:t>
      </w:r>
      <w:r w:rsidR="00FE374E" w:rsidRPr="00BC37A2">
        <w:rPr>
          <w:rFonts w:asciiTheme="minorHAnsi" w:hAnsiTheme="minorHAnsi" w:cstheme="minorHAnsi"/>
          <w:color w:val="auto"/>
          <w:sz w:val="18"/>
          <w:szCs w:val="18"/>
          <w:lang w:val="en"/>
        </w:rPr>
        <w:t xml:space="preserve"> - if not, please provide justification / up to half A4 </w:t>
      </w:r>
      <w:r w:rsidR="0031384C">
        <w:rPr>
          <w:rFonts w:asciiTheme="minorHAnsi" w:hAnsiTheme="minorHAnsi" w:cstheme="minorHAnsi"/>
          <w:color w:val="auto"/>
          <w:sz w:val="18"/>
          <w:szCs w:val="18"/>
          <w:lang w:val="en"/>
        </w:rPr>
        <w:t>Calibri</w:t>
      </w:r>
      <w:r w:rsidR="00FE374E" w:rsidRPr="00BC37A2">
        <w:rPr>
          <w:rFonts w:asciiTheme="minorHAnsi" w:hAnsiTheme="minorHAnsi" w:cstheme="minorHAnsi"/>
          <w:color w:val="auto"/>
          <w:sz w:val="18"/>
          <w:szCs w:val="18"/>
          <w:lang w:val="en"/>
        </w:rPr>
        <w:t xml:space="preserve"> 11</w:t>
      </w:r>
      <w:r w:rsidR="00FE374E" w:rsidRPr="00BC37A2">
        <w:rPr>
          <w:rFonts w:asciiTheme="minorHAnsi" w:hAnsiTheme="minorHAnsi" w:cstheme="minorHAnsi"/>
          <w:color w:val="auto"/>
          <w:sz w:val="18"/>
          <w:szCs w:val="18"/>
          <w:lang w:val="en-US"/>
        </w:rPr>
        <w:t>/</w:t>
      </w:r>
    </w:p>
    <w:p w14:paraId="06B74A2E" w14:textId="77777777" w:rsidR="00FE374E" w:rsidRPr="00BC37A2" w:rsidRDefault="00FE374E" w:rsidP="002E4281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  <w:lang w:val="en-US"/>
        </w:rPr>
      </w:pPr>
    </w:p>
    <w:p w14:paraId="64895D4F" w14:textId="77777777" w:rsidR="002E4281" w:rsidRPr="00BC37A2" w:rsidRDefault="002E4281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10.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>Financial settlement (list individual expenses and specify the amounts)</w:t>
      </w:r>
    </w:p>
    <w:p w14:paraId="04CD8322" w14:textId="36EC6E07" w:rsidR="002E4281" w:rsidRPr="005D194A" w:rsidRDefault="002E4281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"/>
        </w:rPr>
        <w:t xml:space="preserve">11. </w:t>
      </w:r>
      <w:r w:rsidR="009E085C" w:rsidRPr="005D194A">
        <w:rPr>
          <w:rFonts w:asciiTheme="minorHAnsi" w:hAnsiTheme="minorHAnsi" w:cstheme="minorHAnsi"/>
          <w:color w:val="auto"/>
          <w:sz w:val="22"/>
          <w:szCs w:val="22"/>
          <w:u w:val="single"/>
          <w:lang w:val="en"/>
        </w:rPr>
        <w:t>I request the Director of the Doctoral School to approve the extension of funding</w:t>
      </w:r>
    </w:p>
    <w:p w14:paraId="140AD177" w14:textId="341EF04B" w:rsidR="0031384C" w:rsidRPr="00761C4A" w:rsidRDefault="0031384C" w:rsidP="0031384C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761C4A">
        <w:rPr>
          <w:rFonts w:asciiTheme="minorHAnsi" w:hAnsiTheme="minorHAnsi" w:cstheme="minorHAnsi"/>
          <w:b/>
          <w:color w:val="C00000"/>
          <w:sz w:val="22"/>
          <w:szCs w:val="22"/>
          <w:u w:val="single"/>
          <w:lang w:val="en-GB"/>
        </w:rPr>
        <w:t>(</w:t>
      </w:r>
      <w:r w:rsidR="00A06F7C" w:rsidRPr="00761C4A">
        <w:rPr>
          <w:rFonts w:asciiTheme="minorHAnsi" w:hAnsiTheme="minorHAnsi" w:cstheme="minorHAnsi"/>
          <w:b/>
          <w:color w:val="C00000"/>
          <w:sz w:val="22"/>
          <w:szCs w:val="22"/>
          <w:u w:val="single"/>
          <w:lang w:val="en-GB"/>
        </w:rPr>
        <w:t>only with the final report</w:t>
      </w:r>
      <w:r w:rsidRPr="00761C4A">
        <w:rPr>
          <w:rFonts w:asciiTheme="minorHAnsi" w:hAnsiTheme="minorHAnsi" w:cstheme="minorHAnsi"/>
          <w:b/>
          <w:color w:val="C00000"/>
          <w:sz w:val="22"/>
          <w:szCs w:val="22"/>
          <w:u w:val="single"/>
          <w:lang w:val="en-GB"/>
        </w:rPr>
        <w:t>)</w:t>
      </w:r>
    </w:p>
    <w:p w14:paraId="733D5C4C" w14:textId="77777777" w:rsidR="0031384C" w:rsidRPr="00761C4A" w:rsidRDefault="0031384C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u w:val="single"/>
          <w:lang w:val="en-GB"/>
        </w:rPr>
      </w:pPr>
    </w:p>
    <w:p w14:paraId="5B2C6440" w14:textId="549F3E17" w:rsidR="002E4281" w:rsidRPr="005D194A" w:rsidRDefault="002E4281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761C4A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                                       </w:t>
      </w:r>
      <w:r w:rsidR="00022FC7" w:rsidRPr="005D194A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YES</w:t>
      </w:r>
      <w:r w:rsidRPr="005D194A">
        <w:rPr>
          <w:rFonts w:asciiTheme="minorHAnsi" w:hAnsiTheme="minorHAnsi" w:cstheme="minorHAnsi"/>
          <w:color w:val="auto"/>
          <w:sz w:val="40"/>
          <w:szCs w:val="40"/>
          <w:lang w:val="en-US"/>
        </w:rPr>
        <w:t xml:space="preserve">□  </w:t>
      </w:r>
      <w:r w:rsidRPr="005D194A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       </w:t>
      </w:r>
      <w:r w:rsidR="00022FC7" w:rsidRPr="005D194A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  <w:lang w:val="en-US"/>
        </w:rPr>
        <w:t>NO</w:t>
      </w:r>
      <w:r w:rsidRPr="005D194A">
        <w:rPr>
          <w:rFonts w:asciiTheme="minorHAnsi" w:hAnsiTheme="minorHAnsi" w:cstheme="minorHAnsi"/>
          <w:color w:val="auto"/>
          <w:sz w:val="40"/>
          <w:szCs w:val="40"/>
          <w:lang w:val="en-US"/>
        </w:rPr>
        <w:t>□</w:t>
      </w:r>
      <w:r w:rsidRPr="005D194A">
        <w:rPr>
          <w:rFonts w:asciiTheme="minorHAnsi" w:hAnsiTheme="minorHAnsi" w:cstheme="minorHAnsi"/>
          <w:color w:val="auto"/>
          <w:vertAlign w:val="superscript"/>
          <w:lang w:val="en-US"/>
        </w:rPr>
        <w:t>*</w:t>
      </w:r>
    </w:p>
    <w:p w14:paraId="510ECE3B" w14:textId="77777777" w:rsidR="002E4281" w:rsidRPr="00BC37A2" w:rsidRDefault="002E4281" w:rsidP="002E4281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  <w:lang w:val="en-US"/>
        </w:rPr>
      </w:pPr>
      <w:r w:rsidRPr="00BC37A2">
        <w:rPr>
          <w:rStyle w:val="rynqvb"/>
          <w:rFonts w:asciiTheme="minorHAnsi" w:hAnsiTheme="minorHAnsi" w:cstheme="minorHAnsi"/>
          <w:sz w:val="18"/>
          <w:szCs w:val="18"/>
          <w:lang w:val="en"/>
        </w:rPr>
        <w:t>* mark the appropriate one</w:t>
      </w:r>
    </w:p>
    <w:p w14:paraId="6CFFEC03" w14:textId="7ACB7260" w:rsidR="004563BA" w:rsidRPr="00BC37A2" w:rsidRDefault="004563BA" w:rsidP="002E4281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310E2B9F" w14:textId="255EC3F6" w:rsidR="004563BA" w:rsidRPr="00BC37A2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Poznań, </w:t>
      </w:r>
      <w:r w:rsidR="00C34C0D"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>on</w:t>
      </w:r>
      <w:r w:rsidRPr="00BC37A2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    ....................................</w:t>
      </w:r>
    </w:p>
    <w:p w14:paraId="07AC4869" w14:textId="77777777" w:rsidR="004563BA" w:rsidRPr="00BC37A2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776288DB" w14:textId="77777777" w:rsidR="004563BA" w:rsidRPr="00BC37A2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1A2939EA" w14:textId="77777777" w:rsidR="004563BA" w:rsidRPr="00BC37A2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4B8397F2" w14:textId="77777777" w:rsidR="00C34C0D" w:rsidRPr="00BC37A2" w:rsidRDefault="00C34C0D" w:rsidP="00C34C0D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1268EE0B" w14:textId="77777777" w:rsidR="00C34C0D" w:rsidRPr="00BC37A2" w:rsidRDefault="00C34C0D" w:rsidP="00C34C0D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BC37A2">
        <w:rPr>
          <w:rFonts w:asciiTheme="minorHAnsi" w:hAnsiTheme="minorHAnsi" w:cstheme="minorHAnsi"/>
          <w:color w:val="auto"/>
          <w:lang w:val="en-US"/>
        </w:rPr>
        <w:tab/>
        <w:t>………………………</w:t>
      </w:r>
      <w:r w:rsidRPr="00BC37A2">
        <w:rPr>
          <w:rFonts w:asciiTheme="minorHAnsi" w:hAnsiTheme="minorHAnsi" w:cstheme="minorHAnsi"/>
          <w:color w:val="auto"/>
          <w:lang w:val="en-US"/>
        </w:rPr>
        <w:tab/>
        <w:t>………………………</w:t>
      </w:r>
    </w:p>
    <w:p w14:paraId="5E80C847" w14:textId="032E059F" w:rsidR="00C34C0D" w:rsidRPr="005D194A" w:rsidRDefault="00C34C0D" w:rsidP="00C34C0D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16"/>
          <w:szCs w:val="16"/>
          <w:lang w:val="en-US"/>
        </w:rPr>
      </w:pPr>
      <w:r w:rsidRPr="00BC37A2">
        <w:rPr>
          <w:rFonts w:asciiTheme="minorHAnsi" w:hAnsiTheme="minorHAnsi" w:cstheme="minorHAnsi"/>
          <w:color w:val="auto"/>
          <w:sz w:val="16"/>
          <w:szCs w:val="16"/>
          <w:lang w:val="en-US"/>
        </w:rPr>
        <w:tab/>
        <w:t>(</w:t>
      </w:r>
      <w:r w:rsidRPr="00BC37A2">
        <w:rPr>
          <w:rFonts w:asciiTheme="minorHAnsi" w:hAnsiTheme="minorHAnsi" w:cstheme="minorHAnsi"/>
          <w:color w:val="auto"/>
          <w:sz w:val="16"/>
          <w:szCs w:val="16"/>
          <w:lang w:val="en"/>
        </w:rPr>
        <w:t>signature of the project manager</w:t>
      </w:r>
      <w:r w:rsidRPr="00BC37A2">
        <w:rPr>
          <w:rFonts w:asciiTheme="minorHAnsi" w:hAnsiTheme="minorHAnsi" w:cstheme="minorHAnsi"/>
          <w:color w:val="auto"/>
          <w:sz w:val="16"/>
          <w:szCs w:val="16"/>
          <w:lang w:val="en-US"/>
        </w:rPr>
        <w:t>)</w:t>
      </w:r>
      <w:r w:rsidRPr="00BC37A2">
        <w:rPr>
          <w:rFonts w:asciiTheme="minorHAnsi" w:hAnsiTheme="minorHAnsi" w:cstheme="minorHAnsi"/>
          <w:color w:val="auto"/>
          <w:sz w:val="16"/>
          <w:szCs w:val="16"/>
          <w:lang w:val="en-US"/>
        </w:rPr>
        <w:tab/>
        <w:t>(</w:t>
      </w:r>
      <w:r w:rsidRPr="005D194A">
        <w:rPr>
          <w:rFonts w:asciiTheme="minorHAnsi" w:hAnsiTheme="minorHAnsi" w:cstheme="minorHAnsi"/>
          <w:color w:val="auto"/>
          <w:sz w:val="16"/>
          <w:szCs w:val="16"/>
          <w:lang w:val="en"/>
        </w:rPr>
        <w:t xml:space="preserve">signature of the </w:t>
      </w:r>
      <w:r w:rsidR="003C1516" w:rsidRPr="005D194A">
        <w:rPr>
          <w:rFonts w:asciiTheme="minorHAnsi" w:hAnsiTheme="minorHAnsi" w:cstheme="minorHAnsi"/>
          <w:color w:val="auto"/>
          <w:sz w:val="16"/>
          <w:szCs w:val="16"/>
          <w:lang w:val="en"/>
        </w:rPr>
        <w:t>supervisor</w:t>
      </w:r>
      <w:r w:rsidRPr="005D194A">
        <w:rPr>
          <w:rFonts w:asciiTheme="minorHAnsi" w:hAnsiTheme="minorHAnsi" w:cstheme="minorHAnsi"/>
          <w:color w:val="auto"/>
          <w:sz w:val="16"/>
          <w:szCs w:val="16"/>
          <w:lang w:val="en"/>
        </w:rPr>
        <w:t>(s)</w:t>
      </w:r>
      <w:r w:rsidRPr="005D194A">
        <w:rPr>
          <w:rFonts w:asciiTheme="minorHAnsi" w:hAnsiTheme="minorHAnsi" w:cstheme="minorHAnsi"/>
          <w:color w:val="auto"/>
          <w:sz w:val="16"/>
          <w:szCs w:val="16"/>
          <w:lang w:val="en-US"/>
        </w:rPr>
        <w:t>)</w:t>
      </w:r>
    </w:p>
    <w:p w14:paraId="0D90330C" w14:textId="77777777" w:rsidR="00C34C0D" w:rsidRPr="00BC37A2" w:rsidRDefault="00C34C0D" w:rsidP="00C34C0D">
      <w:pPr>
        <w:pStyle w:val="Default"/>
        <w:rPr>
          <w:rFonts w:asciiTheme="minorHAnsi" w:hAnsiTheme="minorHAnsi" w:cstheme="minorHAnsi"/>
          <w:color w:val="auto"/>
          <w:sz w:val="16"/>
          <w:szCs w:val="16"/>
          <w:lang w:val="en-US"/>
        </w:rPr>
      </w:pPr>
    </w:p>
    <w:p w14:paraId="453732CD" w14:textId="39C093D3" w:rsidR="000355C6" w:rsidRPr="00BC37A2" w:rsidRDefault="000355C6">
      <w:pPr>
        <w:rPr>
          <w:rFonts w:cstheme="minorHAnsi"/>
          <w:lang w:val="en-US"/>
        </w:rPr>
      </w:pPr>
      <w:bookmarkStart w:id="0" w:name="_GoBack"/>
      <w:bookmarkEnd w:id="0"/>
    </w:p>
    <w:sectPr w:rsidR="000355C6" w:rsidRPr="00BC37A2" w:rsidSect="0031384C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AFA"/>
    <w:multiLevelType w:val="hybridMultilevel"/>
    <w:tmpl w:val="72A0E6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4201B"/>
    <w:multiLevelType w:val="hybridMultilevel"/>
    <w:tmpl w:val="92928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5334EA"/>
    <w:multiLevelType w:val="hybridMultilevel"/>
    <w:tmpl w:val="7CA2F8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B5406"/>
    <w:multiLevelType w:val="hybridMultilevel"/>
    <w:tmpl w:val="6C28C808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6FF1F12"/>
    <w:multiLevelType w:val="hybridMultilevel"/>
    <w:tmpl w:val="40B0328C"/>
    <w:lvl w:ilvl="0" w:tplc="0415000D">
      <w:start w:val="1"/>
      <w:numFmt w:val="bullet"/>
      <w:lvlText w:val="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3972101B"/>
    <w:multiLevelType w:val="hybridMultilevel"/>
    <w:tmpl w:val="187462B8"/>
    <w:lvl w:ilvl="0" w:tplc="A4942A4E">
      <w:start w:val="1"/>
      <w:numFmt w:val="decimal"/>
      <w:lvlText w:val="%1."/>
      <w:lvlJc w:val="left"/>
      <w:pPr>
        <w:ind w:left="1211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7074CC"/>
    <w:multiLevelType w:val="hybridMultilevel"/>
    <w:tmpl w:val="1D2C945E"/>
    <w:lvl w:ilvl="0" w:tplc="1BBA1F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A1041C"/>
    <w:multiLevelType w:val="hybridMultilevel"/>
    <w:tmpl w:val="A71ED4A0"/>
    <w:lvl w:ilvl="0" w:tplc="FC14150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B2D2B"/>
    <w:multiLevelType w:val="hybridMultilevel"/>
    <w:tmpl w:val="0D4EAEB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915B2"/>
    <w:multiLevelType w:val="hybridMultilevel"/>
    <w:tmpl w:val="FFDA1064"/>
    <w:lvl w:ilvl="0" w:tplc="1BBA1FB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8A7D3E"/>
    <w:multiLevelType w:val="hybridMultilevel"/>
    <w:tmpl w:val="ED50CC66"/>
    <w:lvl w:ilvl="0" w:tplc="1BBA1FBC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5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C77905"/>
    <w:multiLevelType w:val="hybridMultilevel"/>
    <w:tmpl w:val="EF4E15CE"/>
    <w:lvl w:ilvl="0" w:tplc="1BBA1FBC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7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A7773D0"/>
    <w:multiLevelType w:val="hybridMultilevel"/>
    <w:tmpl w:val="9F5C23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7"/>
  </w:num>
  <w:num w:numId="5">
    <w:abstractNumId w:val="5"/>
  </w:num>
  <w:num w:numId="6">
    <w:abstractNumId w:val="23"/>
  </w:num>
  <w:num w:numId="7">
    <w:abstractNumId w:val="2"/>
  </w:num>
  <w:num w:numId="8">
    <w:abstractNumId w:val="9"/>
  </w:num>
  <w:num w:numId="9">
    <w:abstractNumId w:val="18"/>
  </w:num>
  <w:num w:numId="10">
    <w:abstractNumId w:val="17"/>
  </w:num>
  <w:num w:numId="11">
    <w:abstractNumId w:val="13"/>
  </w:num>
  <w:num w:numId="12">
    <w:abstractNumId w:val="4"/>
  </w:num>
  <w:num w:numId="13">
    <w:abstractNumId w:val="6"/>
  </w:num>
  <w:num w:numId="14">
    <w:abstractNumId w:val="25"/>
  </w:num>
  <w:num w:numId="15">
    <w:abstractNumId w:val="12"/>
  </w:num>
  <w:num w:numId="16">
    <w:abstractNumId w:val="19"/>
  </w:num>
  <w:num w:numId="17">
    <w:abstractNumId w:val="22"/>
  </w:num>
  <w:num w:numId="18">
    <w:abstractNumId w:val="21"/>
  </w:num>
  <w:num w:numId="19">
    <w:abstractNumId w:val="24"/>
  </w:num>
  <w:num w:numId="20">
    <w:abstractNumId w:val="11"/>
  </w:num>
  <w:num w:numId="21">
    <w:abstractNumId w:val="16"/>
  </w:num>
  <w:num w:numId="22">
    <w:abstractNumId w:val="7"/>
  </w:num>
  <w:num w:numId="23">
    <w:abstractNumId w:val="20"/>
  </w:num>
  <w:num w:numId="24">
    <w:abstractNumId w:val="26"/>
  </w:num>
  <w:num w:numId="25">
    <w:abstractNumId w:val="15"/>
  </w:num>
  <w:num w:numId="26">
    <w:abstractNumId w:val="28"/>
  </w:num>
  <w:num w:numId="27">
    <w:abstractNumId w:val="14"/>
  </w:num>
  <w:num w:numId="28">
    <w:abstractNumId w:val="0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jWgBBOU6BLQAAAA=="/>
  </w:docVars>
  <w:rsids>
    <w:rsidRoot w:val="008B5A4E"/>
    <w:rsid w:val="000060A7"/>
    <w:rsid w:val="00017791"/>
    <w:rsid w:val="00022FC7"/>
    <w:rsid w:val="00023ACF"/>
    <w:rsid w:val="0002585B"/>
    <w:rsid w:val="00026301"/>
    <w:rsid w:val="00031413"/>
    <w:rsid w:val="00032F7B"/>
    <w:rsid w:val="00033A7A"/>
    <w:rsid w:val="000355C6"/>
    <w:rsid w:val="00040780"/>
    <w:rsid w:val="000566BB"/>
    <w:rsid w:val="00062903"/>
    <w:rsid w:val="000672BB"/>
    <w:rsid w:val="0007454C"/>
    <w:rsid w:val="000837DA"/>
    <w:rsid w:val="0008459F"/>
    <w:rsid w:val="00095BEE"/>
    <w:rsid w:val="00097605"/>
    <w:rsid w:val="000B480A"/>
    <w:rsid w:val="000C1583"/>
    <w:rsid w:val="000C17D9"/>
    <w:rsid w:val="000D3298"/>
    <w:rsid w:val="000E47B7"/>
    <w:rsid w:val="000F4A65"/>
    <w:rsid w:val="000F7794"/>
    <w:rsid w:val="0010550F"/>
    <w:rsid w:val="00111D72"/>
    <w:rsid w:val="00113B4B"/>
    <w:rsid w:val="0013051D"/>
    <w:rsid w:val="00136E00"/>
    <w:rsid w:val="00141EB7"/>
    <w:rsid w:val="001459FD"/>
    <w:rsid w:val="00150429"/>
    <w:rsid w:val="00157D74"/>
    <w:rsid w:val="00165177"/>
    <w:rsid w:val="00166246"/>
    <w:rsid w:val="0017114B"/>
    <w:rsid w:val="001862C2"/>
    <w:rsid w:val="001B0322"/>
    <w:rsid w:val="001B3E14"/>
    <w:rsid w:val="001C6947"/>
    <w:rsid w:val="001D23D8"/>
    <w:rsid w:val="001D556D"/>
    <w:rsid w:val="001E0F2B"/>
    <w:rsid w:val="001E56B8"/>
    <w:rsid w:val="001E5D5B"/>
    <w:rsid w:val="001F06EB"/>
    <w:rsid w:val="0021423C"/>
    <w:rsid w:val="00221E91"/>
    <w:rsid w:val="002220DD"/>
    <w:rsid w:val="00222C11"/>
    <w:rsid w:val="002304E7"/>
    <w:rsid w:val="00233531"/>
    <w:rsid w:val="0024038B"/>
    <w:rsid w:val="0025180A"/>
    <w:rsid w:val="00265CBB"/>
    <w:rsid w:val="0027569B"/>
    <w:rsid w:val="0029148D"/>
    <w:rsid w:val="002A4C96"/>
    <w:rsid w:val="002A7134"/>
    <w:rsid w:val="002B60A1"/>
    <w:rsid w:val="002C3185"/>
    <w:rsid w:val="002D06C0"/>
    <w:rsid w:val="002E21E2"/>
    <w:rsid w:val="002E4281"/>
    <w:rsid w:val="002F1A2B"/>
    <w:rsid w:val="002F552A"/>
    <w:rsid w:val="00300855"/>
    <w:rsid w:val="00302262"/>
    <w:rsid w:val="0031384C"/>
    <w:rsid w:val="00314776"/>
    <w:rsid w:val="003227C4"/>
    <w:rsid w:val="00323612"/>
    <w:rsid w:val="00331325"/>
    <w:rsid w:val="00333E6F"/>
    <w:rsid w:val="00334F27"/>
    <w:rsid w:val="0033591A"/>
    <w:rsid w:val="003363E4"/>
    <w:rsid w:val="003435B4"/>
    <w:rsid w:val="00344E28"/>
    <w:rsid w:val="00345A1C"/>
    <w:rsid w:val="00345B48"/>
    <w:rsid w:val="00350F7A"/>
    <w:rsid w:val="00352C9E"/>
    <w:rsid w:val="00356124"/>
    <w:rsid w:val="003562FA"/>
    <w:rsid w:val="00356E0F"/>
    <w:rsid w:val="00360EBA"/>
    <w:rsid w:val="00361E0D"/>
    <w:rsid w:val="00363570"/>
    <w:rsid w:val="00371AA2"/>
    <w:rsid w:val="003721F7"/>
    <w:rsid w:val="00376BB8"/>
    <w:rsid w:val="0038016D"/>
    <w:rsid w:val="003C1516"/>
    <w:rsid w:val="003D13D8"/>
    <w:rsid w:val="003E5325"/>
    <w:rsid w:val="003E7602"/>
    <w:rsid w:val="003F1DFF"/>
    <w:rsid w:val="004014E3"/>
    <w:rsid w:val="00407621"/>
    <w:rsid w:val="00411697"/>
    <w:rsid w:val="00415512"/>
    <w:rsid w:val="00435CAB"/>
    <w:rsid w:val="0044088A"/>
    <w:rsid w:val="004563BA"/>
    <w:rsid w:val="00457917"/>
    <w:rsid w:val="004609DD"/>
    <w:rsid w:val="0046155C"/>
    <w:rsid w:val="00461E8C"/>
    <w:rsid w:val="00467C5A"/>
    <w:rsid w:val="004718F0"/>
    <w:rsid w:val="00483830"/>
    <w:rsid w:val="00487DD8"/>
    <w:rsid w:val="00490569"/>
    <w:rsid w:val="004B53FE"/>
    <w:rsid w:val="004D55DB"/>
    <w:rsid w:val="004F125E"/>
    <w:rsid w:val="004F14B6"/>
    <w:rsid w:val="004F6FAB"/>
    <w:rsid w:val="00501783"/>
    <w:rsid w:val="00504CD2"/>
    <w:rsid w:val="00507821"/>
    <w:rsid w:val="00523377"/>
    <w:rsid w:val="00535190"/>
    <w:rsid w:val="00544E1C"/>
    <w:rsid w:val="005517B0"/>
    <w:rsid w:val="00564E57"/>
    <w:rsid w:val="0056610B"/>
    <w:rsid w:val="005A17F3"/>
    <w:rsid w:val="005A550F"/>
    <w:rsid w:val="005A6B6F"/>
    <w:rsid w:val="005C4E35"/>
    <w:rsid w:val="005D194A"/>
    <w:rsid w:val="005D7FD5"/>
    <w:rsid w:val="005E1226"/>
    <w:rsid w:val="005F57C8"/>
    <w:rsid w:val="005F7DA9"/>
    <w:rsid w:val="00617E09"/>
    <w:rsid w:val="00617FCB"/>
    <w:rsid w:val="00630C39"/>
    <w:rsid w:val="00630E9F"/>
    <w:rsid w:val="00633616"/>
    <w:rsid w:val="006358BC"/>
    <w:rsid w:val="00636D7A"/>
    <w:rsid w:val="006415DD"/>
    <w:rsid w:val="00644E9D"/>
    <w:rsid w:val="006464D6"/>
    <w:rsid w:val="00667117"/>
    <w:rsid w:val="00670911"/>
    <w:rsid w:val="00675167"/>
    <w:rsid w:val="0068666A"/>
    <w:rsid w:val="00687594"/>
    <w:rsid w:val="0069540C"/>
    <w:rsid w:val="00695AE4"/>
    <w:rsid w:val="00695F3D"/>
    <w:rsid w:val="006A3FF7"/>
    <w:rsid w:val="006A7DF9"/>
    <w:rsid w:val="006B340B"/>
    <w:rsid w:val="006B7794"/>
    <w:rsid w:val="006C1A0D"/>
    <w:rsid w:val="006C3D6D"/>
    <w:rsid w:val="006D04D3"/>
    <w:rsid w:val="007019CE"/>
    <w:rsid w:val="00702B21"/>
    <w:rsid w:val="00731E8B"/>
    <w:rsid w:val="00735A4B"/>
    <w:rsid w:val="00746A8E"/>
    <w:rsid w:val="00752991"/>
    <w:rsid w:val="00756C4F"/>
    <w:rsid w:val="00761C4A"/>
    <w:rsid w:val="007718A4"/>
    <w:rsid w:val="0078280B"/>
    <w:rsid w:val="00792551"/>
    <w:rsid w:val="007A2176"/>
    <w:rsid w:val="007A2532"/>
    <w:rsid w:val="007D2069"/>
    <w:rsid w:val="007D62A1"/>
    <w:rsid w:val="007E61C7"/>
    <w:rsid w:val="007F503C"/>
    <w:rsid w:val="007F5376"/>
    <w:rsid w:val="007F5AC1"/>
    <w:rsid w:val="00807065"/>
    <w:rsid w:val="0081183A"/>
    <w:rsid w:val="008306CA"/>
    <w:rsid w:val="00842347"/>
    <w:rsid w:val="00854328"/>
    <w:rsid w:val="0085495E"/>
    <w:rsid w:val="008670FA"/>
    <w:rsid w:val="0088353D"/>
    <w:rsid w:val="008922D4"/>
    <w:rsid w:val="008939AB"/>
    <w:rsid w:val="0089729C"/>
    <w:rsid w:val="00897435"/>
    <w:rsid w:val="008B3CBD"/>
    <w:rsid w:val="008B5A4E"/>
    <w:rsid w:val="008B762E"/>
    <w:rsid w:val="008C348A"/>
    <w:rsid w:val="008C4304"/>
    <w:rsid w:val="008F5DA2"/>
    <w:rsid w:val="009122B7"/>
    <w:rsid w:val="00915653"/>
    <w:rsid w:val="0092040C"/>
    <w:rsid w:val="0093782B"/>
    <w:rsid w:val="00941B02"/>
    <w:rsid w:val="00946153"/>
    <w:rsid w:val="009507D5"/>
    <w:rsid w:val="00951882"/>
    <w:rsid w:val="00954EE6"/>
    <w:rsid w:val="00955F08"/>
    <w:rsid w:val="009662D5"/>
    <w:rsid w:val="0096680B"/>
    <w:rsid w:val="00991DC3"/>
    <w:rsid w:val="009948D4"/>
    <w:rsid w:val="00994F01"/>
    <w:rsid w:val="009A6302"/>
    <w:rsid w:val="009A77E7"/>
    <w:rsid w:val="009B6168"/>
    <w:rsid w:val="009C0E54"/>
    <w:rsid w:val="009C21AF"/>
    <w:rsid w:val="009E085C"/>
    <w:rsid w:val="009E1094"/>
    <w:rsid w:val="009E7058"/>
    <w:rsid w:val="00A06F7C"/>
    <w:rsid w:val="00A163FA"/>
    <w:rsid w:val="00A22CED"/>
    <w:rsid w:val="00A3068E"/>
    <w:rsid w:val="00A433BA"/>
    <w:rsid w:val="00A54863"/>
    <w:rsid w:val="00A562EC"/>
    <w:rsid w:val="00A60B56"/>
    <w:rsid w:val="00A65AF6"/>
    <w:rsid w:val="00A74C83"/>
    <w:rsid w:val="00A82AB2"/>
    <w:rsid w:val="00AB4177"/>
    <w:rsid w:val="00AC1B4E"/>
    <w:rsid w:val="00AC4B4B"/>
    <w:rsid w:val="00AC4DD8"/>
    <w:rsid w:val="00AD4E77"/>
    <w:rsid w:val="00AD552D"/>
    <w:rsid w:val="00AF40E8"/>
    <w:rsid w:val="00B23BEB"/>
    <w:rsid w:val="00B329EA"/>
    <w:rsid w:val="00B42647"/>
    <w:rsid w:val="00B43DDA"/>
    <w:rsid w:val="00B441B2"/>
    <w:rsid w:val="00B5124B"/>
    <w:rsid w:val="00B62026"/>
    <w:rsid w:val="00B72E14"/>
    <w:rsid w:val="00B916D3"/>
    <w:rsid w:val="00B96070"/>
    <w:rsid w:val="00BA05E0"/>
    <w:rsid w:val="00BA0E92"/>
    <w:rsid w:val="00BB3079"/>
    <w:rsid w:val="00BC37A2"/>
    <w:rsid w:val="00BE0EF4"/>
    <w:rsid w:val="00BF1BF6"/>
    <w:rsid w:val="00BF2AA7"/>
    <w:rsid w:val="00C0171C"/>
    <w:rsid w:val="00C02979"/>
    <w:rsid w:val="00C035C3"/>
    <w:rsid w:val="00C34C0D"/>
    <w:rsid w:val="00C65644"/>
    <w:rsid w:val="00C70127"/>
    <w:rsid w:val="00C74C1F"/>
    <w:rsid w:val="00C80331"/>
    <w:rsid w:val="00C87527"/>
    <w:rsid w:val="00CA4CF2"/>
    <w:rsid w:val="00CA4EDA"/>
    <w:rsid w:val="00CB06F9"/>
    <w:rsid w:val="00CB1472"/>
    <w:rsid w:val="00CB1D82"/>
    <w:rsid w:val="00CB216E"/>
    <w:rsid w:val="00CB575D"/>
    <w:rsid w:val="00CC7EC3"/>
    <w:rsid w:val="00CD2519"/>
    <w:rsid w:val="00CD548B"/>
    <w:rsid w:val="00CE4CDA"/>
    <w:rsid w:val="00CF526D"/>
    <w:rsid w:val="00CF7B74"/>
    <w:rsid w:val="00CF7E28"/>
    <w:rsid w:val="00D17FDD"/>
    <w:rsid w:val="00D217A1"/>
    <w:rsid w:val="00D26910"/>
    <w:rsid w:val="00D40988"/>
    <w:rsid w:val="00D44643"/>
    <w:rsid w:val="00D44C46"/>
    <w:rsid w:val="00D61E0C"/>
    <w:rsid w:val="00D623B9"/>
    <w:rsid w:val="00D62C78"/>
    <w:rsid w:val="00D6517A"/>
    <w:rsid w:val="00D72080"/>
    <w:rsid w:val="00D812A1"/>
    <w:rsid w:val="00D84610"/>
    <w:rsid w:val="00D867BA"/>
    <w:rsid w:val="00D96C6F"/>
    <w:rsid w:val="00DA2F51"/>
    <w:rsid w:val="00DA439F"/>
    <w:rsid w:val="00DA4959"/>
    <w:rsid w:val="00DB3503"/>
    <w:rsid w:val="00DB476C"/>
    <w:rsid w:val="00DD1C33"/>
    <w:rsid w:val="00DD5F65"/>
    <w:rsid w:val="00DE0048"/>
    <w:rsid w:val="00DE0D07"/>
    <w:rsid w:val="00DE3856"/>
    <w:rsid w:val="00DF11C7"/>
    <w:rsid w:val="00E06C03"/>
    <w:rsid w:val="00E12707"/>
    <w:rsid w:val="00E42578"/>
    <w:rsid w:val="00E434E9"/>
    <w:rsid w:val="00E84428"/>
    <w:rsid w:val="00E87ADA"/>
    <w:rsid w:val="00E9178A"/>
    <w:rsid w:val="00EA0BBD"/>
    <w:rsid w:val="00EA7E2C"/>
    <w:rsid w:val="00EC10F0"/>
    <w:rsid w:val="00EE3992"/>
    <w:rsid w:val="00EF388C"/>
    <w:rsid w:val="00EF4958"/>
    <w:rsid w:val="00F01C81"/>
    <w:rsid w:val="00F11818"/>
    <w:rsid w:val="00F13EC4"/>
    <w:rsid w:val="00F32359"/>
    <w:rsid w:val="00F35323"/>
    <w:rsid w:val="00F37147"/>
    <w:rsid w:val="00F5650F"/>
    <w:rsid w:val="00F60AB5"/>
    <w:rsid w:val="00F62089"/>
    <w:rsid w:val="00F671AF"/>
    <w:rsid w:val="00F94FBE"/>
    <w:rsid w:val="00FA0173"/>
    <w:rsid w:val="00FA59BF"/>
    <w:rsid w:val="00FC0780"/>
    <w:rsid w:val="00FC79B4"/>
    <w:rsid w:val="00FD2566"/>
    <w:rsid w:val="00FD536A"/>
    <w:rsid w:val="00FD6539"/>
    <w:rsid w:val="00FE374E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  <w:style w:type="character" w:customStyle="1" w:styleId="rynqvb">
    <w:name w:val="rynqvb"/>
    <w:basedOn w:val="Domylnaczcionkaakapitu"/>
    <w:rsid w:val="005D7FD5"/>
  </w:style>
  <w:style w:type="character" w:styleId="Hipercze">
    <w:name w:val="Hyperlink"/>
    <w:basedOn w:val="Domylnaczcionkaakapitu"/>
    <w:uiPriority w:val="99"/>
    <w:unhideWhenUsed/>
    <w:rsid w:val="0007454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745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</TotalTime>
  <Pages>1</Pages>
  <Words>231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163</cp:revision>
  <dcterms:created xsi:type="dcterms:W3CDTF">2022-12-27T20:50:00Z</dcterms:created>
  <dcterms:modified xsi:type="dcterms:W3CDTF">2024-12-31T09:28:00Z</dcterms:modified>
</cp:coreProperties>
</file>